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76633" w14:textId="6346DEE8" w:rsidR="00CD6972" w:rsidRDefault="00CD3BC0" w:rsidP="006F5E09">
      <w:pPr>
        <w:tabs>
          <w:tab w:val="left" w:pos="9990"/>
        </w:tabs>
        <w:ind w:right="450"/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BEST INTEREST</w:t>
      </w:r>
      <w:r w:rsidR="00381F99">
        <w:rPr>
          <w:rFonts w:ascii="Times New Roman" w:hAnsi="Times New Roman"/>
          <w:b/>
        </w:rPr>
        <w:t xml:space="preserve"> HEARING REPORT WRITING GUIDELINES</w:t>
      </w:r>
    </w:p>
    <w:p w14:paraId="77D883AC" w14:textId="77777777" w:rsidR="0028238D" w:rsidRDefault="0028238D" w:rsidP="000C5835">
      <w:pPr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ASA KANE COUNTY</w:t>
      </w:r>
    </w:p>
    <w:p w14:paraId="484052D2" w14:textId="77777777" w:rsidR="00424081" w:rsidRPr="00C27540" w:rsidRDefault="00C27540" w:rsidP="00C27540">
      <w:pPr>
        <w:tabs>
          <w:tab w:val="right" w:pos="10260"/>
        </w:tabs>
        <w:ind w:right="-180"/>
        <w:rPr>
          <w:rFonts w:ascii="Times New Roman" w:hAnsi="Times New Roman"/>
          <w:b/>
          <w:u w:val="thick"/>
        </w:rPr>
      </w:pPr>
      <w:r w:rsidRPr="00C27540">
        <w:rPr>
          <w:rFonts w:ascii="Times New Roman" w:hAnsi="Times New Roman"/>
          <w:b/>
          <w:u w:val="thick"/>
        </w:rPr>
        <w:tab/>
      </w:r>
    </w:p>
    <w:p w14:paraId="66B62D82" w14:textId="77777777" w:rsidR="00AF37F0" w:rsidRDefault="00AF37F0" w:rsidP="00AF37F0">
      <w:pPr>
        <w:rPr>
          <w:rFonts w:ascii="Times New Roman" w:hAnsi="Times New Roman"/>
          <w:bCs/>
        </w:rPr>
      </w:pPr>
    </w:p>
    <w:p w14:paraId="7F03F66A" w14:textId="45F3B718" w:rsidR="00AF37F0" w:rsidRPr="00E014CC" w:rsidRDefault="00C921C3" w:rsidP="00FF261F">
      <w:pPr>
        <w:tabs>
          <w:tab w:val="left" w:pos="360"/>
        </w:tabs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1.</w:t>
      </w:r>
      <w:r w:rsidR="00F63673" w:rsidRPr="00E014CC">
        <w:rPr>
          <w:rFonts w:ascii="Times New Roman" w:hAnsi="Times New Roman"/>
          <w:b/>
        </w:rPr>
        <w:tab/>
      </w:r>
      <w:r w:rsidR="00AF37F0" w:rsidRPr="00E014CC">
        <w:rPr>
          <w:rFonts w:ascii="Times New Roman" w:hAnsi="Times New Roman"/>
          <w:b/>
        </w:rPr>
        <w:t>HEADING</w:t>
      </w:r>
    </w:p>
    <w:p w14:paraId="56113F5C" w14:textId="77777777" w:rsidR="00AF37F0" w:rsidRPr="00E014CC" w:rsidRDefault="00AF37F0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Case Number(s)</w:t>
      </w:r>
    </w:p>
    <w:p w14:paraId="0FFC7566" w14:textId="77777777" w:rsidR="00AF37F0" w:rsidRPr="00E014CC" w:rsidRDefault="00AF37F0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Temporary Custody Date (also known as Shelter Care Hearing Date)</w:t>
      </w:r>
    </w:p>
    <w:p w14:paraId="633088D8" w14:textId="342EF554" w:rsidR="00AF37F0" w:rsidRPr="00E014CC" w:rsidRDefault="00AF37F0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Adjudication Date</w:t>
      </w:r>
    </w:p>
    <w:p w14:paraId="088678B4" w14:textId="11EECB08" w:rsidR="00BC1886" w:rsidRPr="00E014CC" w:rsidRDefault="00BC1886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Disposition Date</w:t>
      </w:r>
    </w:p>
    <w:p w14:paraId="10EFBB44" w14:textId="24D2B2EC" w:rsidR="00BC1886" w:rsidRPr="00E014CC" w:rsidRDefault="00BC1886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Last PRH Date</w:t>
      </w:r>
    </w:p>
    <w:p w14:paraId="5422608C" w14:textId="33DB8F29" w:rsidR="00BC1886" w:rsidRPr="00E014CC" w:rsidRDefault="00BC1886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Date of Goal Change</w:t>
      </w:r>
    </w:p>
    <w:p w14:paraId="4229FCF2" w14:textId="77777777" w:rsidR="00DC529C" w:rsidRPr="00E014CC" w:rsidRDefault="00DC529C" w:rsidP="00DC529C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Hearing Date - date scheduled for the Termination of Parental Rights/Best Interest Hearing</w:t>
      </w:r>
    </w:p>
    <w:p w14:paraId="090FE752" w14:textId="7FD8D86F" w:rsidR="00DC529C" w:rsidRPr="00E014CC" w:rsidRDefault="00DC529C" w:rsidP="00DC529C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Purpose of Hearing – Termination of Parental Rights/Best Interest</w:t>
      </w:r>
    </w:p>
    <w:p w14:paraId="57FEA88C" w14:textId="77777777" w:rsidR="00AF37F0" w:rsidRPr="00E014CC" w:rsidRDefault="00AF37F0" w:rsidP="00AF37F0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Month/Day/Year format is consistent - MM/DD/YYYY - such as 02/14/2016</w:t>
      </w:r>
    </w:p>
    <w:p w14:paraId="5F94FA25" w14:textId="77777777" w:rsidR="00AF37F0" w:rsidRPr="00E014CC" w:rsidRDefault="00AF37F0" w:rsidP="00AF37F0">
      <w:pPr>
        <w:rPr>
          <w:rFonts w:ascii="Times New Roman" w:hAnsi="Times New Roman"/>
          <w:bCs/>
        </w:rPr>
      </w:pPr>
    </w:p>
    <w:p w14:paraId="3B4B8B73" w14:textId="043C4817" w:rsidR="00AF37F0" w:rsidRPr="00E014CC" w:rsidRDefault="00AF37F0" w:rsidP="00FF261F">
      <w:pPr>
        <w:tabs>
          <w:tab w:val="left" w:pos="360"/>
          <w:tab w:val="left" w:pos="450"/>
        </w:tabs>
        <w:rPr>
          <w:rFonts w:ascii="Times New Roman" w:hAnsi="Times New Roman"/>
          <w:b/>
        </w:rPr>
      </w:pPr>
      <w:r w:rsidRPr="00E014CC">
        <w:rPr>
          <w:rFonts w:ascii="Times New Roman" w:hAnsi="Times New Roman"/>
          <w:b/>
        </w:rPr>
        <w:t xml:space="preserve">2.  </w:t>
      </w:r>
      <w:r w:rsidRPr="00E014CC">
        <w:rPr>
          <w:rFonts w:ascii="Times New Roman" w:hAnsi="Times New Roman"/>
          <w:b/>
        </w:rPr>
        <w:tab/>
        <w:t>IN THE MATTER OF</w:t>
      </w:r>
    </w:p>
    <w:p w14:paraId="5C3182EF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All children are listed, using their full names</w:t>
      </w:r>
    </w:p>
    <w:p w14:paraId="7278E197" w14:textId="77777777" w:rsidR="00AF37F0" w:rsidRPr="00E014CC" w:rsidRDefault="00AF37F0" w:rsidP="00AF37F0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Format:  Children listed in birth order from oldest to youngest</w:t>
      </w:r>
    </w:p>
    <w:p w14:paraId="227344BC" w14:textId="77777777" w:rsidR="00AF37F0" w:rsidRPr="00E014CC" w:rsidRDefault="00AF37F0" w:rsidP="00AF37F0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Format:  First Name Last Name</w:t>
      </w:r>
    </w:p>
    <w:p w14:paraId="3B20A2E9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 xml:space="preserve">Correct date of birth for each child is listed - using MM/DD/YYYY format </w:t>
      </w:r>
    </w:p>
    <w:p w14:paraId="6E168A7A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Correct age of each child, as of the date of the hearing, has been calculated to years</w:t>
      </w:r>
    </w:p>
    <w:p w14:paraId="71CB4F3F" w14:textId="77777777" w:rsidR="00AF37F0" w:rsidRPr="00E014CC" w:rsidRDefault="00AF37F0" w:rsidP="00AF37F0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Calculate in months for children under two years of age</w:t>
      </w:r>
    </w:p>
    <w:p w14:paraId="1FAC1781" w14:textId="77777777" w:rsidR="00AF37F0" w:rsidRPr="00E014CC" w:rsidRDefault="00AF37F0" w:rsidP="00AF37F0">
      <w:pPr>
        <w:ind w:left="720"/>
        <w:rPr>
          <w:rFonts w:ascii="Times New Roman" w:hAnsi="Times New Roman"/>
          <w:bCs/>
        </w:rPr>
      </w:pPr>
    </w:p>
    <w:p w14:paraId="4C98402C" w14:textId="5073C3BF" w:rsidR="00AF37F0" w:rsidRPr="00E014CC" w:rsidRDefault="00AF37F0" w:rsidP="00FF261F">
      <w:pPr>
        <w:tabs>
          <w:tab w:val="left" w:pos="360"/>
          <w:tab w:val="left" w:pos="810"/>
        </w:tabs>
        <w:rPr>
          <w:rFonts w:ascii="Times New Roman" w:hAnsi="Times New Roman"/>
          <w:b/>
        </w:rPr>
      </w:pPr>
      <w:r w:rsidRPr="00E014CC">
        <w:rPr>
          <w:rFonts w:ascii="Times New Roman" w:hAnsi="Times New Roman"/>
          <w:b/>
        </w:rPr>
        <w:t xml:space="preserve">3.  </w:t>
      </w:r>
      <w:r w:rsidRPr="00E014CC">
        <w:rPr>
          <w:rFonts w:ascii="Times New Roman" w:hAnsi="Times New Roman"/>
          <w:b/>
        </w:rPr>
        <w:tab/>
        <w:t>INTERVIEWED</w:t>
      </w:r>
    </w:p>
    <w:p w14:paraId="7577115C" w14:textId="1B7EAE7E" w:rsidR="00951517" w:rsidRPr="00E014CC" w:rsidRDefault="00951517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Include</w:t>
      </w:r>
      <w:r w:rsidR="00887C8B" w:rsidRPr="00E014CC">
        <w:rPr>
          <w:rFonts w:ascii="Times New Roman" w:hAnsi="Times New Roman"/>
          <w:bCs/>
          <w:sz w:val="24"/>
          <w:szCs w:val="24"/>
        </w:rPr>
        <w:t xml:space="preserve"> only</w:t>
      </w:r>
      <w:r w:rsidRPr="00E014CC">
        <w:rPr>
          <w:rFonts w:ascii="Times New Roman" w:hAnsi="Times New Roman"/>
          <w:bCs/>
          <w:sz w:val="24"/>
          <w:szCs w:val="24"/>
        </w:rPr>
        <w:t xml:space="preserve"> those interviewed since the last </w:t>
      </w:r>
      <w:r w:rsidR="002312D1" w:rsidRPr="00E014CC">
        <w:rPr>
          <w:rFonts w:ascii="Times New Roman" w:hAnsi="Times New Roman"/>
          <w:bCs/>
          <w:sz w:val="24"/>
          <w:szCs w:val="24"/>
        </w:rPr>
        <w:t>court report</w:t>
      </w:r>
    </w:p>
    <w:p w14:paraId="65F8D669" w14:textId="2E7DC78C" w:rsidR="00887C8B" w:rsidRPr="00E014CC" w:rsidRDefault="00887C8B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 xml:space="preserve">Include only those </w:t>
      </w:r>
      <w:r w:rsidR="003A17E0" w:rsidRPr="00E014CC">
        <w:rPr>
          <w:rFonts w:ascii="Times New Roman" w:hAnsi="Times New Roman"/>
          <w:bCs/>
          <w:sz w:val="24"/>
          <w:szCs w:val="24"/>
        </w:rPr>
        <w:t xml:space="preserve">whose information you utilized in </w:t>
      </w:r>
      <w:r w:rsidR="004B603D" w:rsidRPr="00E014CC">
        <w:rPr>
          <w:rFonts w:ascii="Times New Roman" w:hAnsi="Times New Roman"/>
          <w:bCs/>
          <w:sz w:val="24"/>
          <w:szCs w:val="24"/>
        </w:rPr>
        <w:t xml:space="preserve">the </w:t>
      </w:r>
      <w:r w:rsidR="003A17E0" w:rsidRPr="00E014CC">
        <w:rPr>
          <w:rFonts w:ascii="Times New Roman" w:hAnsi="Times New Roman"/>
          <w:bCs/>
          <w:sz w:val="24"/>
          <w:szCs w:val="24"/>
        </w:rPr>
        <w:t>findings section of this court report</w:t>
      </w:r>
    </w:p>
    <w:p w14:paraId="07E2AFE1" w14:textId="29E3E018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List in alphabetical order</w:t>
      </w:r>
      <w:r w:rsidR="00122A9B" w:rsidRPr="00E014CC">
        <w:rPr>
          <w:rFonts w:ascii="Times New Roman" w:hAnsi="Times New Roman"/>
          <w:bCs/>
          <w:sz w:val="24"/>
          <w:szCs w:val="24"/>
        </w:rPr>
        <w:t xml:space="preserve"> by last name</w:t>
      </w:r>
    </w:p>
    <w:p w14:paraId="1E8200B0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List person's name and relationship to child</w:t>
      </w:r>
    </w:p>
    <w:p w14:paraId="7C613162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For the parent(s), caseworker(s), and other professionals (e.g., teachers, therapists)</w:t>
      </w:r>
    </w:p>
    <w:p w14:paraId="37B06773" w14:textId="77777777" w:rsidR="00AF37F0" w:rsidRPr="00E014CC" w:rsidRDefault="00AF37F0" w:rsidP="00AF37F0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Format:  First Name Last Name</w:t>
      </w:r>
    </w:p>
    <w:p w14:paraId="057D8185" w14:textId="38F250FB" w:rsidR="00AF37F0" w:rsidRPr="00E014CC" w:rsidRDefault="00AF37F0" w:rsidP="00AF37F0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 xml:space="preserve">Example:  Jason Harris    </w:t>
      </w:r>
      <w:r w:rsidR="00152495" w:rsidRPr="00E014CC">
        <w:rPr>
          <w:rFonts w:ascii="Times New Roman" w:hAnsi="Times New Roman"/>
          <w:bCs/>
          <w:sz w:val="24"/>
          <w:szCs w:val="24"/>
        </w:rPr>
        <w:t>Legal</w:t>
      </w:r>
      <w:r w:rsidRPr="00E014CC">
        <w:rPr>
          <w:rFonts w:ascii="Times New Roman" w:hAnsi="Times New Roman"/>
          <w:bCs/>
          <w:sz w:val="24"/>
          <w:szCs w:val="24"/>
        </w:rPr>
        <w:t xml:space="preserve"> Father of Ben Harris</w:t>
      </w:r>
    </w:p>
    <w:p w14:paraId="3ADE7D85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For foster parents, including relatives who are foster parents</w:t>
      </w:r>
    </w:p>
    <w:p w14:paraId="0482259F" w14:textId="77777777" w:rsidR="00AF37F0" w:rsidRPr="00E014CC" w:rsidRDefault="00AF37F0" w:rsidP="00F63673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 xml:space="preserve">Format: First Name Last Initial </w:t>
      </w:r>
    </w:p>
    <w:p w14:paraId="0FE9F11F" w14:textId="77777777" w:rsidR="00AF37F0" w:rsidRPr="00E014CC" w:rsidRDefault="00AF37F0" w:rsidP="00F63673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Example: Carol H.  Maternal Aunt, Foster Mother of Ben Harris</w:t>
      </w:r>
    </w:p>
    <w:p w14:paraId="1CD3FA1F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People interviewed more than once are listed just once</w:t>
      </w:r>
    </w:p>
    <w:p w14:paraId="0B2F3229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Do not include visits to children</w:t>
      </w:r>
    </w:p>
    <w:p w14:paraId="2CA3F988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Do not include meetings with the Advocate Supervisor</w:t>
      </w:r>
    </w:p>
    <w:p w14:paraId="29A89772" w14:textId="77777777" w:rsidR="00AF37F0" w:rsidRPr="00E014CC" w:rsidRDefault="00AF37F0" w:rsidP="00AF37F0">
      <w:pPr>
        <w:rPr>
          <w:rFonts w:ascii="Times New Roman" w:hAnsi="Times New Roman"/>
          <w:bCs/>
        </w:rPr>
      </w:pPr>
      <w:r w:rsidRPr="00E014CC">
        <w:rPr>
          <w:rFonts w:ascii="Times New Roman" w:hAnsi="Times New Roman"/>
          <w:bCs/>
        </w:rPr>
        <w:t> </w:t>
      </w:r>
    </w:p>
    <w:p w14:paraId="3A5B8788" w14:textId="6E210F93" w:rsidR="00AF37F0" w:rsidRPr="00E014CC" w:rsidRDefault="00AF37F0" w:rsidP="00FF261F">
      <w:pPr>
        <w:tabs>
          <w:tab w:val="left" w:pos="360"/>
        </w:tabs>
        <w:rPr>
          <w:rFonts w:ascii="Times New Roman" w:hAnsi="Times New Roman"/>
          <w:b/>
        </w:rPr>
      </w:pPr>
      <w:r w:rsidRPr="00E014CC">
        <w:rPr>
          <w:rFonts w:ascii="Times New Roman" w:hAnsi="Times New Roman"/>
          <w:b/>
        </w:rPr>
        <w:t xml:space="preserve">4.  </w:t>
      </w:r>
      <w:r w:rsidRPr="00E014CC">
        <w:rPr>
          <w:rFonts w:ascii="Times New Roman" w:hAnsi="Times New Roman"/>
          <w:b/>
        </w:rPr>
        <w:tab/>
        <w:t>REPORTS and MATERIALS REVIEWED</w:t>
      </w:r>
    </w:p>
    <w:p w14:paraId="4E5B475D" w14:textId="7B2FC396" w:rsidR="002312D1" w:rsidRPr="00E014CC" w:rsidRDefault="002312D1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Include</w:t>
      </w:r>
      <w:r w:rsidR="00887C8B" w:rsidRPr="00E014CC">
        <w:rPr>
          <w:rFonts w:ascii="Times New Roman" w:hAnsi="Times New Roman"/>
          <w:bCs/>
          <w:sz w:val="24"/>
          <w:szCs w:val="24"/>
        </w:rPr>
        <w:t xml:space="preserve"> only</w:t>
      </w:r>
      <w:r w:rsidRPr="00E014CC">
        <w:rPr>
          <w:rFonts w:ascii="Times New Roman" w:hAnsi="Times New Roman"/>
          <w:bCs/>
          <w:sz w:val="24"/>
          <w:szCs w:val="24"/>
        </w:rPr>
        <w:t xml:space="preserve"> reports and materials reviewed since the last court report</w:t>
      </w:r>
    </w:p>
    <w:p w14:paraId="726F3957" w14:textId="75E2BCEE" w:rsidR="003A17E0" w:rsidRPr="00E014CC" w:rsidRDefault="003A17E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Include only those reports and materials that you used in the findings section of this court report</w:t>
      </w:r>
    </w:p>
    <w:p w14:paraId="646B31B7" w14:textId="199D9B4B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 xml:space="preserve">List date (MM/DD/YYYY) and title of each report </w:t>
      </w:r>
    </w:p>
    <w:p w14:paraId="7F5F13FE" w14:textId="77777777" w:rsidR="00AF37F0" w:rsidRPr="00E014CC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 xml:space="preserve">Example: 01/25/2020 Police Report, 01/30/2020 Individual Education Plan </w:t>
      </w:r>
    </w:p>
    <w:p w14:paraId="7D8EE14B" w14:textId="09ED35C6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List in chronological order</w:t>
      </w:r>
    </w:p>
    <w:p w14:paraId="6C34A580" w14:textId="288E8B1C" w:rsidR="00F16F17" w:rsidRPr="00E014CC" w:rsidRDefault="00F16F17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List the name of the person</w:t>
      </w:r>
      <w:r w:rsidR="0038584E" w:rsidRPr="00E014CC">
        <w:rPr>
          <w:rFonts w:ascii="Times New Roman" w:hAnsi="Times New Roman"/>
          <w:bCs/>
          <w:sz w:val="24"/>
          <w:szCs w:val="24"/>
        </w:rPr>
        <w:t xml:space="preserve"> associated with the report or material</w:t>
      </w:r>
    </w:p>
    <w:p w14:paraId="6D65FB58" w14:textId="7510C46E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lastRenderedPageBreak/>
        <w:t xml:space="preserve">If </w:t>
      </w:r>
      <w:r w:rsidR="007E772C" w:rsidRPr="00E014CC">
        <w:rPr>
          <w:rFonts w:ascii="Times New Roman" w:hAnsi="Times New Roman"/>
          <w:bCs/>
          <w:sz w:val="24"/>
          <w:szCs w:val="24"/>
        </w:rPr>
        <w:t xml:space="preserve">the </w:t>
      </w:r>
      <w:r w:rsidRPr="00E014CC">
        <w:rPr>
          <w:rFonts w:ascii="Times New Roman" w:hAnsi="Times New Roman"/>
          <w:bCs/>
          <w:sz w:val="24"/>
          <w:szCs w:val="24"/>
        </w:rPr>
        <w:t>case involves multiple children and a report is associated with only one child, include the name of the child who was the subject of the report</w:t>
      </w:r>
    </w:p>
    <w:p w14:paraId="7C685DF8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If no reports or materials were reviewed, entered "No reports or materials reviewed at this time." under this section's heading</w:t>
      </w:r>
    </w:p>
    <w:p w14:paraId="4AE9EECD" w14:textId="77777777" w:rsidR="00AF37F0" w:rsidRPr="00E014CC" w:rsidRDefault="00AF37F0" w:rsidP="00AF37F0">
      <w:pPr>
        <w:rPr>
          <w:rFonts w:ascii="Times New Roman" w:hAnsi="Times New Roman"/>
          <w:bCs/>
        </w:rPr>
      </w:pPr>
    </w:p>
    <w:p w14:paraId="785EC44E" w14:textId="5D7BD208" w:rsidR="00AF37F0" w:rsidRPr="00E014CC" w:rsidRDefault="00AF37F0" w:rsidP="00FF261F">
      <w:pPr>
        <w:tabs>
          <w:tab w:val="left" w:pos="360"/>
        </w:tabs>
        <w:rPr>
          <w:rFonts w:ascii="Times New Roman" w:hAnsi="Times New Roman"/>
          <w:b/>
        </w:rPr>
      </w:pPr>
      <w:r w:rsidRPr="00E014CC">
        <w:rPr>
          <w:rFonts w:ascii="Times New Roman" w:hAnsi="Times New Roman"/>
          <w:b/>
        </w:rPr>
        <w:t xml:space="preserve">5.  </w:t>
      </w:r>
      <w:r w:rsidRPr="00E014CC">
        <w:rPr>
          <w:rFonts w:ascii="Times New Roman" w:hAnsi="Times New Roman"/>
          <w:b/>
        </w:rPr>
        <w:tab/>
        <w:t xml:space="preserve">DATES OF </w:t>
      </w:r>
      <w:r w:rsidR="004B6794" w:rsidRPr="00E014CC">
        <w:rPr>
          <w:rFonts w:ascii="Times New Roman" w:hAnsi="Times New Roman"/>
          <w:b/>
        </w:rPr>
        <w:t xml:space="preserve">ALL </w:t>
      </w:r>
      <w:r w:rsidRPr="00E014CC">
        <w:rPr>
          <w:rFonts w:ascii="Times New Roman" w:hAnsi="Times New Roman"/>
          <w:b/>
        </w:rPr>
        <w:t>CHILD VISITS</w:t>
      </w:r>
    </w:p>
    <w:p w14:paraId="2FD451F8" w14:textId="77777777" w:rsidR="00ED2105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 xml:space="preserve">Accurately list dates for </w:t>
      </w:r>
      <w:r w:rsidR="004B6794" w:rsidRPr="00E014CC">
        <w:rPr>
          <w:rFonts w:ascii="Times New Roman" w:hAnsi="Times New Roman"/>
          <w:bCs/>
          <w:sz w:val="24"/>
          <w:szCs w:val="24"/>
        </w:rPr>
        <w:t xml:space="preserve">all </w:t>
      </w:r>
      <w:r w:rsidRPr="00E014CC">
        <w:rPr>
          <w:rFonts w:ascii="Times New Roman" w:hAnsi="Times New Roman"/>
          <w:bCs/>
          <w:sz w:val="24"/>
          <w:szCs w:val="24"/>
        </w:rPr>
        <w:t>child visits</w:t>
      </w:r>
      <w:r w:rsidR="004B6794" w:rsidRPr="00E014CC">
        <w:rPr>
          <w:rFonts w:ascii="Times New Roman" w:hAnsi="Times New Roman"/>
          <w:bCs/>
          <w:sz w:val="24"/>
          <w:szCs w:val="24"/>
        </w:rPr>
        <w:t xml:space="preserve"> </w:t>
      </w:r>
      <w:r w:rsidR="00ED2105" w:rsidRPr="00E014CC">
        <w:rPr>
          <w:rFonts w:ascii="Times New Roman" w:hAnsi="Times New Roman"/>
          <w:bCs/>
          <w:sz w:val="24"/>
          <w:szCs w:val="24"/>
        </w:rPr>
        <w:t>throughout the entirety of the case:</w:t>
      </w:r>
    </w:p>
    <w:p w14:paraId="669DCF68" w14:textId="2DD45CF5" w:rsidR="00AF37F0" w:rsidRDefault="00AF37F0" w:rsidP="00ED2105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Format:  MM/DD/YYYY</w:t>
      </w:r>
    </w:p>
    <w:p w14:paraId="4F2AB859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If multiple children in the case:</w:t>
      </w:r>
    </w:p>
    <w:p w14:paraId="34EF19EE" w14:textId="77777777" w:rsidR="00AF37F0" w:rsidRPr="00E014CC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List children by birth order from oldest to youngest</w:t>
      </w:r>
    </w:p>
    <w:p w14:paraId="53C29301" w14:textId="77777777" w:rsidR="00AF37F0" w:rsidRPr="00E014CC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List visits by child (Format:  First Name Last Name)</w:t>
      </w:r>
    </w:p>
    <w:p w14:paraId="6A8E7B81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If visit dates are same for all children involved, only list the visit dates once.</w:t>
      </w:r>
    </w:p>
    <w:p w14:paraId="77250483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If visits were in-person and virtual, list them grouped together by type per child</w:t>
      </w:r>
    </w:p>
    <w:p w14:paraId="622B1112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If a child visit is not completed, provide good-cause explanation such as minor refuses visit, minor on run, minor was ill.</w:t>
      </w:r>
    </w:p>
    <w:p w14:paraId="293AC691" w14:textId="77777777" w:rsidR="00AF37F0" w:rsidRPr="00E014CC" w:rsidRDefault="00AF37F0" w:rsidP="00AF37F0">
      <w:pPr>
        <w:pStyle w:val="ListParagraph"/>
        <w:spacing w:after="0" w:line="240" w:lineRule="auto"/>
        <w:ind w:left="1080"/>
        <w:rPr>
          <w:rFonts w:ascii="Times New Roman" w:hAnsi="Times New Roman"/>
          <w:bCs/>
          <w:sz w:val="24"/>
          <w:szCs w:val="24"/>
        </w:rPr>
      </w:pPr>
    </w:p>
    <w:p w14:paraId="149483CB" w14:textId="07051482" w:rsidR="00AF37F0" w:rsidRPr="00E014CC" w:rsidRDefault="00AF37F0" w:rsidP="00FF261F">
      <w:pPr>
        <w:tabs>
          <w:tab w:val="left" w:pos="360"/>
        </w:tabs>
        <w:rPr>
          <w:rFonts w:ascii="Times New Roman" w:hAnsi="Times New Roman"/>
          <w:b/>
        </w:rPr>
      </w:pPr>
      <w:r w:rsidRPr="00E014CC">
        <w:rPr>
          <w:rFonts w:ascii="Times New Roman" w:hAnsi="Times New Roman"/>
          <w:b/>
        </w:rPr>
        <w:t xml:space="preserve">6.  </w:t>
      </w:r>
      <w:r w:rsidRPr="00E014CC">
        <w:rPr>
          <w:rFonts w:ascii="Times New Roman" w:hAnsi="Times New Roman"/>
          <w:b/>
        </w:rPr>
        <w:tab/>
        <w:t>ICWA (Indian Child Welfare Act)</w:t>
      </w:r>
    </w:p>
    <w:p w14:paraId="2090C62F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State that the case does or does not have Indian Child Welfare Act Involvement</w:t>
      </w:r>
    </w:p>
    <w:p w14:paraId="6D0FBED4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 xml:space="preserve">If there is involvement, detail who identified Native American heritage, when that information was provided, and all known follow- up completed by DCFS/SAO. </w:t>
      </w:r>
    </w:p>
    <w:p w14:paraId="1018CF58" w14:textId="77777777" w:rsidR="00AF37F0" w:rsidRPr="00E014CC" w:rsidRDefault="00AF37F0" w:rsidP="00F63673">
      <w:pPr>
        <w:pStyle w:val="ListParagraph"/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2F42F392" w14:textId="6D20DE70" w:rsidR="00AF37F0" w:rsidRPr="00E014CC" w:rsidRDefault="00AF37F0" w:rsidP="00FF261F">
      <w:pPr>
        <w:tabs>
          <w:tab w:val="left" w:pos="360"/>
        </w:tabs>
        <w:rPr>
          <w:rFonts w:ascii="Times New Roman" w:hAnsi="Times New Roman"/>
          <w:bCs/>
        </w:rPr>
      </w:pPr>
      <w:r w:rsidRPr="00E014CC">
        <w:rPr>
          <w:rFonts w:ascii="Times New Roman" w:hAnsi="Times New Roman"/>
          <w:b/>
        </w:rPr>
        <w:t xml:space="preserve">7.  </w:t>
      </w:r>
      <w:r w:rsidRPr="00E014CC">
        <w:rPr>
          <w:rFonts w:ascii="Times New Roman" w:hAnsi="Times New Roman"/>
          <w:b/>
        </w:rPr>
        <w:tab/>
        <w:t>CASE HISTORY</w:t>
      </w:r>
    </w:p>
    <w:p w14:paraId="368702A1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As brief as possible, includes all facts relating to why the case came into care</w:t>
      </w:r>
    </w:p>
    <w:p w14:paraId="747CA51D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Written in paragraph format</w:t>
      </w:r>
    </w:p>
    <w:p w14:paraId="6CD74670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Written in past tense</w:t>
      </w:r>
    </w:p>
    <w:p w14:paraId="19B62F1A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When a date is used in a sentence, used the full date</w:t>
      </w:r>
    </w:p>
    <w:p w14:paraId="42538C8F" w14:textId="58E9E611" w:rsidR="00AF37F0" w:rsidRPr="00E014CC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Example: January 29, 2016, instead of 01/29/2016</w:t>
      </w:r>
    </w:p>
    <w:p w14:paraId="1A4418DA" w14:textId="5DEB0C59" w:rsidR="00AF37F0" w:rsidRPr="00E014CC" w:rsidRDefault="00AF37F0" w:rsidP="00BC72B3">
      <w:pPr>
        <w:rPr>
          <w:rFonts w:ascii="Times New Roman" w:hAnsi="Times New Roman"/>
          <w:bCs/>
        </w:rPr>
      </w:pPr>
      <w:r w:rsidRPr="00E014CC">
        <w:rPr>
          <w:rFonts w:ascii="Times New Roman" w:hAnsi="Times New Roman"/>
          <w:bCs/>
        </w:rPr>
        <w:t> </w:t>
      </w:r>
    </w:p>
    <w:p w14:paraId="054E6471" w14:textId="56E9C3DF" w:rsidR="00AF37F0" w:rsidRPr="00E014CC" w:rsidRDefault="00BC72B3" w:rsidP="00FF261F">
      <w:pPr>
        <w:tabs>
          <w:tab w:val="left" w:pos="360"/>
        </w:tabs>
        <w:rPr>
          <w:rFonts w:ascii="Times New Roman" w:hAnsi="Times New Roman"/>
          <w:b/>
        </w:rPr>
      </w:pPr>
      <w:r w:rsidRPr="00E014CC">
        <w:rPr>
          <w:rFonts w:ascii="Times New Roman" w:hAnsi="Times New Roman"/>
          <w:b/>
        </w:rPr>
        <w:t>8</w:t>
      </w:r>
      <w:r w:rsidR="00AF37F0" w:rsidRPr="00E014CC">
        <w:rPr>
          <w:rFonts w:ascii="Times New Roman" w:hAnsi="Times New Roman"/>
          <w:b/>
        </w:rPr>
        <w:t>.</w:t>
      </w:r>
      <w:r w:rsidR="00AF37F0" w:rsidRPr="00E014CC">
        <w:rPr>
          <w:rFonts w:ascii="Times New Roman" w:hAnsi="Times New Roman"/>
          <w:b/>
        </w:rPr>
        <w:tab/>
        <w:t>FINDINGS</w:t>
      </w:r>
    </w:p>
    <w:p w14:paraId="2B7000F1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Findings describe events, observations, and other information</w:t>
      </w:r>
    </w:p>
    <w:p w14:paraId="02E0F8BE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Written in paragraph format</w:t>
      </w:r>
    </w:p>
    <w:p w14:paraId="0BB346AD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When a date is used in a sentence, the full date is used.</w:t>
      </w:r>
    </w:p>
    <w:p w14:paraId="77AB106C" w14:textId="77777777" w:rsidR="00AF37F0" w:rsidRPr="00E014CC" w:rsidRDefault="00AF37F0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Example: January 29, 2016 instead of 01/29/2016</w:t>
      </w:r>
    </w:p>
    <w:p w14:paraId="78A1EB32" w14:textId="7E384E0A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Include a Findings section for each child</w:t>
      </w:r>
    </w:p>
    <w:p w14:paraId="76C8C456" w14:textId="5116D2B0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Heading for each child is in bold text</w:t>
      </w:r>
    </w:p>
    <w:p w14:paraId="0F211C18" w14:textId="0CF1D21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Start with children, oldest child first</w:t>
      </w:r>
    </w:p>
    <w:p w14:paraId="043F7A26" w14:textId="6CE92436" w:rsidR="00AF37F0" w:rsidRPr="00E014CC" w:rsidRDefault="00AF37F0" w:rsidP="00BD4521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Each child’s section is a narrative that includes the following six sections in order to provide the judge with a complete but concise picture of the child:</w:t>
      </w:r>
    </w:p>
    <w:p w14:paraId="123DA47A" w14:textId="27FF27C3" w:rsidR="00AF37F0" w:rsidRPr="00E014CC" w:rsidRDefault="00E70672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Child’s Physical Safety &amp; Welfare</w:t>
      </w:r>
    </w:p>
    <w:p w14:paraId="61DB974A" w14:textId="39120EC4" w:rsidR="00AF37F0" w:rsidRPr="00E014CC" w:rsidRDefault="00E70672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Development of Child’s Identity</w:t>
      </w:r>
    </w:p>
    <w:p w14:paraId="4047C9D9" w14:textId="107A6B28" w:rsidR="00AF37F0" w:rsidRPr="00E014CC" w:rsidRDefault="00E70672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Child’s Familial, Culture and Religious Background</w:t>
      </w:r>
    </w:p>
    <w:p w14:paraId="1D176D1D" w14:textId="3A8822EB" w:rsidR="00AF37F0" w:rsidRPr="00E014CC" w:rsidRDefault="00707981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Child’s Sense of Attachment</w:t>
      </w:r>
    </w:p>
    <w:p w14:paraId="26C1BEDD" w14:textId="3EBF5F45" w:rsidR="00AF37F0" w:rsidRPr="00E014CC" w:rsidRDefault="00707981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Child’s Wishes</w:t>
      </w:r>
    </w:p>
    <w:p w14:paraId="71C3E924" w14:textId="38DF1701" w:rsidR="00AF37F0" w:rsidRPr="00E014CC" w:rsidRDefault="00707981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Child’s Community Ties</w:t>
      </w:r>
    </w:p>
    <w:p w14:paraId="61824B51" w14:textId="5C75F7D0" w:rsidR="00707981" w:rsidRPr="00E014CC" w:rsidRDefault="00707981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Child’s Need for Permanence</w:t>
      </w:r>
    </w:p>
    <w:p w14:paraId="34B0D0BD" w14:textId="71509621" w:rsidR="00707981" w:rsidRPr="00E014CC" w:rsidRDefault="00707981" w:rsidP="00F63673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The Uniqueness of Family &amp; Child</w:t>
      </w:r>
    </w:p>
    <w:p w14:paraId="232CDDE6" w14:textId="77777777" w:rsidR="00AF37F0" w:rsidRPr="00E014CC" w:rsidRDefault="00AF37F0" w:rsidP="00AF37F0">
      <w:pPr>
        <w:rPr>
          <w:rFonts w:ascii="Times New Roman" w:hAnsi="Times New Roman"/>
          <w:bCs/>
        </w:rPr>
      </w:pPr>
    </w:p>
    <w:p w14:paraId="207E7455" w14:textId="1F902E6D" w:rsidR="00AF37F0" w:rsidRPr="00E014CC" w:rsidRDefault="00BC72B3" w:rsidP="00FF261F">
      <w:pPr>
        <w:tabs>
          <w:tab w:val="left" w:pos="360"/>
        </w:tabs>
        <w:rPr>
          <w:rFonts w:ascii="Times New Roman" w:hAnsi="Times New Roman"/>
          <w:b/>
        </w:rPr>
      </w:pPr>
      <w:r w:rsidRPr="00E014CC">
        <w:rPr>
          <w:rFonts w:ascii="Times New Roman" w:hAnsi="Times New Roman"/>
          <w:b/>
        </w:rPr>
        <w:t>9</w:t>
      </w:r>
      <w:r w:rsidR="00AF37F0" w:rsidRPr="00E014CC">
        <w:rPr>
          <w:rFonts w:ascii="Times New Roman" w:hAnsi="Times New Roman"/>
          <w:b/>
        </w:rPr>
        <w:t>.</w:t>
      </w:r>
      <w:r w:rsidR="00AF37F0" w:rsidRPr="00E014CC">
        <w:rPr>
          <w:rFonts w:ascii="Times New Roman" w:hAnsi="Times New Roman"/>
          <w:b/>
        </w:rPr>
        <w:tab/>
        <w:t>RECOMMENDATIONS</w:t>
      </w:r>
    </w:p>
    <w:p w14:paraId="2E41AAFC" w14:textId="77777777" w:rsidR="00AF37F0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Written in numbered list format</w:t>
      </w:r>
    </w:p>
    <w:p w14:paraId="1CA890E2" w14:textId="77777777" w:rsidR="00D623F1" w:rsidRPr="00E014CC" w:rsidRDefault="00D623F1" w:rsidP="00D623F1">
      <w:pPr>
        <w:numPr>
          <w:ilvl w:val="0"/>
          <w:numId w:val="4"/>
        </w:numPr>
        <w:ind w:left="1080"/>
        <w:jc w:val="both"/>
        <w:rPr>
          <w:rFonts w:ascii="Times New Roman" w:hAnsi="Times New Roman"/>
        </w:rPr>
      </w:pPr>
      <w:r w:rsidRPr="00E014CC">
        <w:rPr>
          <w:rFonts w:ascii="Times New Roman" w:hAnsi="Times New Roman"/>
        </w:rPr>
        <w:t>The Court find that it is in [Child’s First Name &amp; Last Name] best interest for the parental rights of [Parent(s) First Name &amp; Last Name]</w:t>
      </w:r>
      <w:r w:rsidRPr="00E014CC">
        <w:rPr>
          <w:rFonts w:ascii="Times New Roman" w:hAnsi="Times New Roman"/>
          <w:i/>
          <w:color w:val="C45911"/>
        </w:rPr>
        <w:t xml:space="preserve"> </w:t>
      </w:r>
      <w:r w:rsidRPr="00E014CC">
        <w:rPr>
          <w:rFonts w:ascii="Times New Roman" w:hAnsi="Times New Roman"/>
        </w:rPr>
        <w:t>be terminated and that the minor be free for adoption.</w:t>
      </w:r>
    </w:p>
    <w:p w14:paraId="09CAF06B" w14:textId="77777777" w:rsidR="00D623F1" w:rsidRPr="00E014CC" w:rsidRDefault="00D623F1" w:rsidP="00D623F1">
      <w:pPr>
        <w:numPr>
          <w:ilvl w:val="0"/>
          <w:numId w:val="4"/>
        </w:numPr>
        <w:ind w:left="1080"/>
        <w:jc w:val="both"/>
        <w:rPr>
          <w:rFonts w:ascii="Times New Roman" w:hAnsi="Times New Roman"/>
        </w:rPr>
      </w:pPr>
      <w:r w:rsidRPr="00E014CC">
        <w:rPr>
          <w:rFonts w:ascii="Times New Roman" w:hAnsi="Times New Roman"/>
        </w:rPr>
        <w:t xml:space="preserve">The Court proceed to Permanency Review Hearing instanter and should consider the permanency goal of adoption for the minor(s). </w:t>
      </w:r>
    </w:p>
    <w:p w14:paraId="4975E2D5" w14:textId="77777777" w:rsidR="00D623F1" w:rsidRPr="00E014CC" w:rsidRDefault="00D623F1" w:rsidP="00D623F1">
      <w:pPr>
        <w:numPr>
          <w:ilvl w:val="0"/>
          <w:numId w:val="4"/>
        </w:numPr>
        <w:ind w:left="1080"/>
        <w:jc w:val="both"/>
        <w:rPr>
          <w:rFonts w:ascii="Times New Roman" w:hAnsi="Times New Roman"/>
        </w:rPr>
      </w:pPr>
      <w:r w:rsidRPr="00E014CC">
        <w:rPr>
          <w:rFonts w:ascii="Times New Roman" w:hAnsi="Times New Roman"/>
        </w:rPr>
        <w:t xml:space="preserve">Court finds at the Permanency Review Hearing that minor(s) remain a ward of the court and make the following additional findings: </w:t>
      </w:r>
    </w:p>
    <w:p w14:paraId="490A8AB4" w14:textId="26C27E32" w:rsidR="00D623F1" w:rsidRPr="00E014CC" w:rsidRDefault="00D623F1" w:rsidP="00D623F1">
      <w:pPr>
        <w:pStyle w:val="Default"/>
        <w:numPr>
          <w:ilvl w:val="0"/>
          <w:numId w:val="30"/>
        </w:numPr>
        <w:spacing w:after="30"/>
        <w:ind w:left="1440"/>
        <w:jc w:val="both"/>
      </w:pPr>
      <w:r w:rsidRPr="00E014CC">
        <w:t>Custody and guardianship remain with DCFS.</w:t>
      </w:r>
    </w:p>
    <w:p w14:paraId="0E700EA5" w14:textId="19A7ACE5" w:rsidR="00D623F1" w:rsidRPr="00E014CC" w:rsidRDefault="00D623F1" w:rsidP="00E014CC">
      <w:pPr>
        <w:pStyle w:val="Default"/>
        <w:numPr>
          <w:ilvl w:val="0"/>
          <w:numId w:val="30"/>
        </w:numPr>
        <w:spacing w:after="30"/>
        <w:ind w:left="1440"/>
        <w:jc w:val="both"/>
      </w:pPr>
      <w:r w:rsidRPr="00E014CC">
        <w:t>Client Service Plan and services are appropriate.</w:t>
      </w:r>
    </w:p>
    <w:p w14:paraId="3C9F9796" w14:textId="12876E5D" w:rsidR="00D623F1" w:rsidRPr="00E014CC" w:rsidRDefault="00D623F1" w:rsidP="00D623F1">
      <w:pPr>
        <w:pStyle w:val="Default"/>
        <w:numPr>
          <w:ilvl w:val="0"/>
          <w:numId w:val="30"/>
        </w:numPr>
        <w:spacing w:after="30"/>
        <w:ind w:left="1440"/>
        <w:jc w:val="both"/>
      </w:pPr>
      <w:r w:rsidRPr="00E014CC">
        <w:t>Agency has</w:t>
      </w:r>
      <w:r w:rsidR="00E014CC" w:rsidRPr="00E014CC">
        <w:t xml:space="preserve">, or </w:t>
      </w:r>
      <w:r w:rsidRPr="00E014CC">
        <w:t>has not</w:t>
      </w:r>
      <w:r w:rsidR="00E014CC" w:rsidRPr="00E014CC">
        <w:t>,</w:t>
      </w:r>
      <w:r w:rsidRPr="00E014CC">
        <w:t xml:space="preserve"> made reasonable efforts. </w:t>
      </w:r>
    </w:p>
    <w:p w14:paraId="51873A92" w14:textId="77777777" w:rsidR="00D623F1" w:rsidRPr="00E014CC" w:rsidRDefault="00D623F1" w:rsidP="00D623F1">
      <w:pPr>
        <w:pStyle w:val="Default"/>
        <w:numPr>
          <w:ilvl w:val="0"/>
          <w:numId w:val="30"/>
        </w:numPr>
        <w:spacing w:after="30"/>
        <w:ind w:left="1440"/>
        <w:jc w:val="both"/>
      </w:pPr>
      <w:r w:rsidRPr="00E014CC">
        <w:t>Other recommendations to be focused on.</w:t>
      </w:r>
    </w:p>
    <w:p w14:paraId="76F68503" w14:textId="77777777" w:rsidR="00424081" w:rsidRPr="00E014CC" w:rsidRDefault="00AF37F0" w:rsidP="00F63673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Recommendations for each child should be grouped together</w:t>
      </w:r>
    </w:p>
    <w:p w14:paraId="4BEDADAE" w14:textId="187372BB" w:rsidR="00B06055" w:rsidRPr="00E014CC" w:rsidRDefault="00B06055" w:rsidP="00B06055">
      <w:pPr>
        <w:rPr>
          <w:rFonts w:ascii="Times New Roman" w:hAnsi="Times New Roman"/>
          <w:bCs/>
        </w:rPr>
      </w:pPr>
    </w:p>
    <w:p w14:paraId="20053804" w14:textId="588E99C2" w:rsidR="00B06055" w:rsidRPr="00E014CC" w:rsidRDefault="00B06055" w:rsidP="005F7144">
      <w:pPr>
        <w:tabs>
          <w:tab w:val="left" w:pos="360"/>
        </w:tabs>
        <w:rPr>
          <w:rFonts w:ascii="Times New Roman" w:hAnsi="Times New Roman"/>
          <w:bCs/>
        </w:rPr>
      </w:pPr>
      <w:r w:rsidRPr="00E014CC">
        <w:rPr>
          <w:rFonts w:ascii="Times New Roman" w:hAnsi="Times New Roman"/>
          <w:b/>
        </w:rPr>
        <w:t>10</w:t>
      </w:r>
      <w:r w:rsidR="005F7144" w:rsidRPr="00E014CC">
        <w:rPr>
          <w:rFonts w:ascii="Times New Roman" w:hAnsi="Times New Roman"/>
          <w:b/>
        </w:rPr>
        <w:t xml:space="preserve">. </w:t>
      </w:r>
      <w:r w:rsidR="00A529AC" w:rsidRPr="00E014CC">
        <w:rPr>
          <w:rFonts w:ascii="Times New Roman" w:hAnsi="Times New Roman"/>
          <w:b/>
        </w:rPr>
        <w:t>WRITING AND MECHANICS</w:t>
      </w:r>
    </w:p>
    <w:p w14:paraId="29BA1061" w14:textId="3E0EE2B3" w:rsidR="00A529AC" w:rsidRPr="00E014CC" w:rsidRDefault="00A529AC" w:rsidP="00A529AC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Times New Roman 12-point font </w:t>
      </w:r>
    </w:p>
    <w:p w14:paraId="621328CF" w14:textId="706D1023" w:rsidR="00A529AC" w:rsidRPr="00E014CC" w:rsidRDefault="00A529AC" w:rsidP="00A529AC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L</w:t>
      </w:r>
      <w:r w:rsidRPr="00E014CC">
        <w:rPr>
          <w:rFonts w:ascii="Times New Roman" w:hAnsi="Times New Roman"/>
          <w:bCs/>
          <w:sz w:val="24"/>
          <w:szCs w:val="24"/>
        </w:rPr>
        <w:t>eft-justified margin </w:t>
      </w:r>
    </w:p>
    <w:p w14:paraId="141189A8" w14:textId="20821C57" w:rsidR="00A529AC" w:rsidRPr="00E014CC" w:rsidRDefault="00A529AC" w:rsidP="00A529AC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Case Number(s) and page number in the footer of every page </w:t>
      </w:r>
    </w:p>
    <w:p w14:paraId="7FDAC08D" w14:textId="409601EB" w:rsidR="00A529AC" w:rsidRPr="00E014CC" w:rsidRDefault="00A529AC" w:rsidP="00A529AC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Double spaced between headings and paragraphs </w:t>
      </w:r>
    </w:p>
    <w:p w14:paraId="0619EF37" w14:textId="25B6C76F" w:rsidR="00A529AC" w:rsidRPr="00E014CC" w:rsidRDefault="00A529AC" w:rsidP="00A529AC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Use upper and lowercase throughout</w:t>
      </w:r>
      <w:r w:rsidR="009868A8" w:rsidRPr="00E014CC">
        <w:rPr>
          <w:rFonts w:ascii="Times New Roman" w:hAnsi="Times New Roman"/>
          <w:bCs/>
          <w:sz w:val="24"/>
          <w:szCs w:val="24"/>
        </w:rPr>
        <w:t xml:space="preserve">, </w:t>
      </w:r>
      <w:r w:rsidRPr="00E014CC">
        <w:rPr>
          <w:rFonts w:ascii="Times New Roman" w:hAnsi="Times New Roman"/>
          <w:bCs/>
          <w:sz w:val="24"/>
          <w:szCs w:val="24"/>
        </w:rPr>
        <w:t>except for section headings which are all upper case </w:t>
      </w:r>
    </w:p>
    <w:p w14:paraId="2BFACC8D" w14:textId="1B1F869C" w:rsidR="00A529AC" w:rsidRPr="00E014CC" w:rsidRDefault="00A529AC" w:rsidP="00A529AC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Use third person when referring to what the CASA/GAL observed or asked - "CASA/GAL observed . . ." or "It is CASA/GAL's understanding that . . ." </w:t>
      </w:r>
    </w:p>
    <w:p w14:paraId="4F860035" w14:textId="44FAD20B" w:rsidR="00A529AC" w:rsidRPr="00E014CC" w:rsidRDefault="00A529AC" w:rsidP="00A529AC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Used full date in the body of the report</w:t>
      </w:r>
      <w:r w:rsidR="00FF261F">
        <w:rPr>
          <w:rFonts w:ascii="Times New Roman" w:hAnsi="Times New Roman"/>
          <w:bCs/>
          <w:sz w:val="24"/>
          <w:szCs w:val="24"/>
        </w:rPr>
        <w:t xml:space="preserve">; </w:t>
      </w:r>
      <w:r w:rsidRPr="00E014CC">
        <w:rPr>
          <w:rFonts w:ascii="Times New Roman" w:hAnsi="Times New Roman"/>
          <w:sz w:val="24"/>
          <w:szCs w:val="24"/>
        </w:rPr>
        <w:t>February 2, 2018</w:t>
      </w:r>
      <w:r w:rsidRPr="00E014CC">
        <w:rPr>
          <w:rFonts w:ascii="Times New Roman" w:hAnsi="Times New Roman"/>
          <w:bCs/>
          <w:sz w:val="24"/>
          <w:szCs w:val="24"/>
        </w:rPr>
        <w:t xml:space="preserve"> not 02/02/2108 </w:t>
      </w:r>
    </w:p>
    <w:p w14:paraId="62C2D9ED" w14:textId="57B38CEA" w:rsidR="00A529AC" w:rsidRPr="00E014CC" w:rsidRDefault="00A529AC" w:rsidP="00A529AC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Avoided use of long quotes </w:t>
      </w:r>
    </w:p>
    <w:p w14:paraId="682F4FC8" w14:textId="77777777" w:rsidR="00A529AC" w:rsidRPr="00E014CC" w:rsidRDefault="00A529AC" w:rsidP="00852DA5">
      <w:pPr>
        <w:pStyle w:val="ListParagraph"/>
        <w:numPr>
          <w:ilvl w:val="0"/>
          <w:numId w:val="8"/>
        </w:numPr>
        <w:spacing w:after="0" w:line="240" w:lineRule="auto"/>
        <w:ind w:hanging="360"/>
        <w:rPr>
          <w:rFonts w:ascii="Times New Roman" w:hAnsi="Times New Roman"/>
          <w:bCs/>
          <w:sz w:val="24"/>
          <w:szCs w:val="24"/>
        </w:rPr>
      </w:pPr>
      <w:r w:rsidRPr="00E014CC">
        <w:rPr>
          <w:rFonts w:ascii="Times New Roman" w:hAnsi="Times New Roman"/>
          <w:bCs/>
          <w:sz w:val="24"/>
          <w:szCs w:val="24"/>
        </w:rPr>
        <w:t>Proofreading has been done as evidenced by </w:t>
      </w:r>
    </w:p>
    <w:p w14:paraId="5054B791" w14:textId="77777777" w:rsidR="009868A8" w:rsidRPr="00FF261F" w:rsidRDefault="00A529AC" w:rsidP="00FF261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spelling throughout with careful attention to accurate spelling of people's names</w:t>
      </w:r>
    </w:p>
    <w:p w14:paraId="70795880" w14:textId="76B3E633" w:rsidR="00A529AC" w:rsidRPr="00FF261F" w:rsidRDefault="00A529AC" w:rsidP="00FF261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 xml:space="preserve">Accurate use of homophones - such as </w:t>
      </w:r>
      <w:r w:rsidR="009868A8" w:rsidRPr="00FF261F">
        <w:rPr>
          <w:rFonts w:ascii="Times New Roman" w:hAnsi="Times New Roman"/>
          <w:bCs/>
          <w:sz w:val="24"/>
          <w:szCs w:val="24"/>
        </w:rPr>
        <w:t>“</w:t>
      </w:r>
      <w:r w:rsidRPr="00FF261F">
        <w:rPr>
          <w:rFonts w:ascii="Times New Roman" w:hAnsi="Times New Roman"/>
          <w:bCs/>
          <w:sz w:val="24"/>
          <w:szCs w:val="24"/>
        </w:rPr>
        <w:t>there</w:t>
      </w:r>
      <w:r w:rsidR="009868A8" w:rsidRPr="00FF261F">
        <w:rPr>
          <w:rFonts w:ascii="Times New Roman" w:hAnsi="Times New Roman"/>
          <w:bCs/>
          <w:sz w:val="24"/>
          <w:szCs w:val="24"/>
        </w:rPr>
        <w:t>”</w:t>
      </w:r>
      <w:r w:rsidRPr="00FF261F">
        <w:rPr>
          <w:rFonts w:ascii="Times New Roman" w:hAnsi="Times New Roman"/>
          <w:bCs/>
          <w:sz w:val="24"/>
          <w:szCs w:val="24"/>
        </w:rPr>
        <w:t xml:space="preserve"> and </w:t>
      </w:r>
      <w:r w:rsidR="009868A8" w:rsidRPr="00FF261F">
        <w:rPr>
          <w:rFonts w:ascii="Times New Roman" w:hAnsi="Times New Roman"/>
          <w:bCs/>
          <w:sz w:val="24"/>
          <w:szCs w:val="24"/>
        </w:rPr>
        <w:t>“</w:t>
      </w:r>
      <w:r w:rsidRPr="00FF261F">
        <w:rPr>
          <w:rFonts w:ascii="Times New Roman" w:hAnsi="Times New Roman"/>
          <w:bCs/>
          <w:sz w:val="24"/>
          <w:szCs w:val="24"/>
        </w:rPr>
        <w:t>their</w:t>
      </w:r>
      <w:r w:rsidR="009868A8" w:rsidRPr="00FF261F">
        <w:rPr>
          <w:rFonts w:ascii="Times New Roman" w:hAnsi="Times New Roman"/>
          <w:bCs/>
          <w:sz w:val="24"/>
          <w:szCs w:val="24"/>
        </w:rPr>
        <w:t>”</w:t>
      </w:r>
      <w:r w:rsidRPr="00FF261F">
        <w:rPr>
          <w:rFonts w:ascii="Times New Roman" w:hAnsi="Times New Roman"/>
          <w:bCs/>
          <w:sz w:val="24"/>
          <w:szCs w:val="24"/>
        </w:rPr>
        <w:t xml:space="preserve"> and </w:t>
      </w:r>
      <w:r w:rsidR="009868A8" w:rsidRPr="00FF261F">
        <w:rPr>
          <w:rFonts w:ascii="Times New Roman" w:hAnsi="Times New Roman"/>
          <w:bCs/>
          <w:sz w:val="24"/>
          <w:szCs w:val="24"/>
        </w:rPr>
        <w:t>“</w:t>
      </w:r>
      <w:r w:rsidRPr="00FF261F">
        <w:rPr>
          <w:rFonts w:ascii="Times New Roman" w:hAnsi="Times New Roman"/>
          <w:bCs/>
          <w:sz w:val="24"/>
          <w:szCs w:val="24"/>
        </w:rPr>
        <w:t>right</w:t>
      </w:r>
      <w:r w:rsidR="009868A8" w:rsidRPr="00FF261F">
        <w:rPr>
          <w:rFonts w:ascii="Times New Roman" w:hAnsi="Times New Roman"/>
          <w:bCs/>
          <w:sz w:val="24"/>
          <w:szCs w:val="24"/>
        </w:rPr>
        <w:t>”</w:t>
      </w:r>
      <w:r w:rsidRPr="00FF261F">
        <w:rPr>
          <w:rFonts w:ascii="Times New Roman" w:hAnsi="Times New Roman"/>
          <w:bCs/>
          <w:sz w:val="24"/>
          <w:szCs w:val="24"/>
        </w:rPr>
        <w:t xml:space="preserve"> and </w:t>
      </w:r>
      <w:r w:rsidR="009868A8" w:rsidRPr="00FF261F">
        <w:rPr>
          <w:rFonts w:ascii="Times New Roman" w:hAnsi="Times New Roman"/>
          <w:bCs/>
          <w:sz w:val="24"/>
          <w:szCs w:val="24"/>
        </w:rPr>
        <w:t>“</w:t>
      </w:r>
      <w:r w:rsidRPr="00FF261F">
        <w:rPr>
          <w:rFonts w:ascii="Times New Roman" w:hAnsi="Times New Roman"/>
          <w:bCs/>
          <w:sz w:val="24"/>
          <w:szCs w:val="24"/>
        </w:rPr>
        <w:t>write</w:t>
      </w:r>
      <w:r w:rsidR="009868A8" w:rsidRPr="00FF261F">
        <w:rPr>
          <w:rFonts w:ascii="Times New Roman" w:hAnsi="Times New Roman"/>
          <w:bCs/>
          <w:sz w:val="24"/>
          <w:szCs w:val="24"/>
        </w:rPr>
        <w:t>”</w:t>
      </w:r>
      <w:r w:rsidRPr="00FF261F">
        <w:rPr>
          <w:rFonts w:ascii="Times New Roman" w:hAnsi="Times New Roman"/>
          <w:bCs/>
          <w:sz w:val="24"/>
          <w:szCs w:val="24"/>
        </w:rPr>
        <w:t> </w:t>
      </w:r>
    </w:p>
    <w:p w14:paraId="7A451970" w14:textId="56B55602" w:rsidR="00A529AC" w:rsidRPr="00FF261F" w:rsidRDefault="00A529AC" w:rsidP="00FF261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capitalization</w:t>
      </w:r>
      <w:r w:rsidRPr="00FF261F">
        <w:rPr>
          <w:bCs/>
        </w:rPr>
        <w:t> </w:t>
      </w:r>
    </w:p>
    <w:p w14:paraId="09555D60" w14:textId="681B471E" w:rsidR="00A529AC" w:rsidRPr="00FF261F" w:rsidRDefault="00A529AC" w:rsidP="00FF261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punctuation </w:t>
      </w:r>
    </w:p>
    <w:p w14:paraId="2AEBDCE1" w14:textId="6A865117" w:rsidR="00A529AC" w:rsidRPr="00FF261F" w:rsidRDefault="00A529AC" w:rsidP="00FF261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the apostrophe </w:t>
      </w:r>
    </w:p>
    <w:p w14:paraId="358575A3" w14:textId="1C250FD1" w:rsidR="00A529AC" w:rsidRPr="00FF261F" w:rsidRDefault="00A529AC" w:rsidP="00FF261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Accurate use of "in regard to" - not "in regards to" </w:t>
      </w:r>
    </w:p>
    <w:p w14:paraId="5BFEB625" w14:textId="28B35CB6" w:rsidR="00A529AC" w:rsidRPr="00FF261F" w:rsidRDefault="00A529AC" w:rsidP="00FF261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No missing words </w:t>
      </w:r>
    </w:p>
    <w:p w14:paraId="559E91AA" w14:textId="711847EF" w:rsidR="00A529AC" w:rsidRPr="00FF261F" w:rsidRDefault="00A529AC" w:rsidP="00FF261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No abbreviations (e.g., Illinois not IL) </w:t>
      </w:r>
    </w:p>
    <w:p w14:paraId="3F4719FF" w14:textId="67B5BF0D" w:rsidR="00A529AC" w:rsidRPr="00FF261F" w:rsidRDefault="00A529AC" w:rsidP="00FF261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No contractions (e.g., did not instead of didn't) </w:t>
      </w:r>
    </w:p>
    <w:p w14:paraId="71AD80CA" w14:textId="04F72240" w:rsidR="00A529AC" w:rsidRPr="00FF261F" w:rsidRDefault="00A529AC" w:rsidP="00FF261F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FF261F">
        <w:rPr>
          <w:rFonts w:ascii="Times New Roman" w:hAnsi="Times New Roman"/>
          <w:bCs/>
          <w:sz w:val="24"/>
          <w:szCs w:val="24"/>
        </w:rPr>
        <w:t>No use of "I" or "we" or "our" </w:t>
      </w:r>
    </w:p>
    <w:sectPr w:rsidR="00A529AC" w:rsidRPr="00FF261F" w:rsidSect="006F5E09">
      <w:footerReference w:type="default" r:id="rId7"/>
      <w:footerReference w:type="first" r:id="rId8"/>
      <w:pgSz w:w="12240" w:h="15840"/>
      <w:pgMar w:top="864" w:right="1080" w:bottom="576" w:left="108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E5C20" w14:textId="77777777" w:rsidR="002728EB" w:rsidRDefault="002728EB" w:rsidP="007414B3">
      <w:r>
        <w:separator/>
      </w:r>
    </w:p>
  </w:endnote>
  <w:endnote w:type="continuationSeparator" w:id="0">
    <w:p w14:paraId="18F228F8" w14:textId="77777777" w:rsidR="002728EB" w:rsidRDefault="002728EB" w:rsidP="007414B3">
      <w:r>
        <w:continuationSeparator/>
      </w:r>
    </w:p>
  </w:endnote>
  <w:endnote w:type="continuationNotice" w:id="1">
    <w:p w14:paraId="217702EB" w14:textId="77777777" w:rsidR="00B06055" w:rsidRDefault="00B060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A0596" w14:textId="6C426CA7" w:rsidR="007414B3" w:rsidRDefault="00A67F6C">
    <w:pPr>
      <w:pStyle w:val="Footer"/>
    </w:pPr>
    <w:r w:rsidRPr="00A67F6C">
      <w:rPr>
        <w:rFonts w:ascii="Times New Roman" w:hAnsi="Times New Roman"/>
      </w:rPr>
      <w:ptab w:relativeTo="margin" w:alignment="center" w:leader="none"/>
    </w:r>
    <w:r>
      <w:rPr>
        <w:noProof/>
      </w:rPr>
      <w:drawing>
        <wp:inline distT="0" distB="0" distL="0" distR="0" wp14:anchorId="63478416" wp14:editId="49A31C4E">
          <wp:extent cx="1243330" cy="731520"/>
          <wp:effectExtent l="0" t="0" r="0" b="0"/>
          <wp:docPr id="2" name="Picture 2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3330" cy="731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A67F6C">
      <w:rPr>
        <w:rFonts w:ascii="Times New Roman" w:hAnsi="Times New Roman"/>
      </w:rPr>
      <w:ptab w:relativeTo="margin" w:alignment="right" w:leader="none"/>
    </w:r>
    <w:r w:rsidR="00FF261F" w:rsidRPr="00FF261F">
      <w:rPr>
        <w:rFonts w:ascii="Times New Roman" w:hAnsi="Times New Roman"/>
      </w:rPr>
      <w:fldChar w:fldCharType="begin"/>
    </w:r>
    <w:r w:rsidR="00FF261F" w:rsidRPr="00FF261F">
      <w:rPr>
        <w:rFonts w:ascii="Times New Roman" w:hAnsi="Times New Roman"/>
      </w:rPr>
      <w:instrText xml:space="preserve"> PAGE   \* MERGEFORMAT </w:instrText>
    </w:r>
    <w:r w:rsidR="00FF261F" w:rsidRPr="00FF261F">
      <w:rPr>
        <w:rFonts w:ascii="Times New Roman" w:hAnsi="Times New Roman"/>
      </w:rPr>
      <w:fldChar w:fldCharType="separate"/>
    </w:r>
    <w:r w:rsidR="00FF261F" w:rsidRPr="00FF261F">
      <w:rPr>
        <w:rFonts w:ascii="Times New Roman" w:hAnsi="Times New Roman"/>
        <w:noProof/>
      </w:rPr>
      <w:t>1</w:t>
    </w:r>
    <w:r w:rsidR="00FF261F" w:rsidRPr="00FF261F">
      <w:rPr>
        <w:rFonts w:ascii="Times New Roman" w:hAnsi="Times New Roman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DA667" w14:textId="77777777" w:rsidR="00835E2D" w:rsidRPr="00835E2D" w:rsidRDefault="00835E2D" w:rsidP="0028238D">
    <w:pPr>
      <w:pStyle w:val="NoSpacing"/>
      <w:jc w:val="center"/>
      <w:rPr>
        <w:rFonts w:ascii="Times New Roman" w:hAnsi="Times New Roman"/>
      </w:rPr>
    </w:pPr>
    <w:r>
      <w:rPr>
        <w:rFonts w:ascii="Times New Roman" w:hAnsi="Times New Roman"/>
      </w:rPr>
      <w:t xml:space="preserve">Case No./Nos. </w:t>
    </w:r>
  </w:p>
  <w:p w14:paraId="32B5B168" w14:textId="77777777" w:rsidR="0028238D" w:rsidRDefault="0028238D" w:rsidP="0028238D">
    <w:pPr>
      <w:pStyle w:val="NoSpacing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B40E7">
      <w:rPr>
        <w:noProof/>
      </w:rPr>
      <w:t>1</w:t>
    </w:r>
    <w:r>
      <w:rPr>
        <w:noProof/>
      </w:rPr>
      <w:fldChar w:fldCharType="end"/>
    </w:r>
  </w:p>
  <w:p w14:paraId="7F63C383" w14:textId="77777777" w:rsidR="0028238D" w:rsidRDefault="002823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8E859" w14:textId="77777777" w:rsidR="002728EB" w:rsidRDefault="002728EB" w:rsidP="007414B3">
      <w:r>
        <w:separator/>
      </w:r>
    </w:p>
  </w:footnote>
  <w:footnote w:type="continuationSeparator" w:id="0">
    <w:p w14:paraId="1F44112D" w14:textId="77777777" w:rsidR="002728EB" w:rsidRDefault="002728EB" w:rsidP="007414B3">
      <w:r>
        <w:continuationSeparator/>
      </w:r>
    </w:p>
  </w:footnote>
  <w:footnote w:type="continuationNotice" w:id="1">
    <w:p w14:paraId="06AC721F" w14:textId="77777777" w:rsidR="00B06055" w:rsidRDefault="00B0605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351E6"/>
    <w:multiLevelType w:val="hybridMultilevel"/>
    <w:tmpl w:val="D130B3A2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B1012C"/>
    <w:multiLevelType w:val="hybridMultilevel"/>
    <w:tmpl w:val="D99CF09E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CD2805"/>
    <w:multiLevelType w:val="hybridMultilevel"/>
    <w:tmpl w:val="B7BC5B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154711"/>
    <w:multiLevelType w:val="hybridMultilevel"/>
    <w:tmpl w:val="30BAC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94E74"/>
    <w:multiLevelType w:val="hybridMultilevel"/>
    <w:tmpl w:val="85BA94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315D52"/>
    <w:multiLevelType w:val="hybridMultilevel"/>
    <w:tmpl w:val="4066E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6D6233"/>
    <w:multiLevelType w:val="hybridMultilevel"/>
    <w:tmpl w:val="F170DF50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6C2938"/>
    <w:multiLevelType w:val="hybridMultilevel"/>
    <w:tmpl w:val="D2A82C42"/>
    <w:lvl w:ilvl="0" w:tplc="FFFFFFFF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9D679E"/>
    <w:multiLevelType w:val="hybridMultilevel"/>
    <w:tmpl w:val="E528F01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CCB1C02"/>
    <w:multiLevelType w:val="hybridMultilevel"/>
    <w:tmpl w:val="90C2E330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EB4D2C"/>
    <w:multiLevelType w:val="hybridMultilevel"/>
    <w:tmpl w:val="974AA2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4C39AB"/>
    <w:multiLevelType w:val="hybridMultilevel"/>
    <w:tmpl w:val="95882EB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12A53A2"/>
    <w:multiLevelType w:val="hybridMultilevel"/>
    <w:tmpl w:val="4F7CAD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307614E"/>
    <w:multiLevelType w:val="hybridMultilevel"/>
    <w:tmpl w:val="5D6A452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6B50106"/>
    <w:multiLevelType w:val="hybridMultilevel"/>
    <w:tmpl w:val="29528BE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9257ABE"/>
    <w:multiLevelType w:val="hybridMultilevel"/>
    <w:tmpl w:val="FB964F0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7B7A1E"/>
    <w:multiLevelType w:val="hybridMultilevel"/>
    <w:tmpl w:val="2E7E242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E0444E4"/>
    <w:multiLevelType w:val="hybridMultilevel"/>
    <w:tmpl w:val="34365EAA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FC86553"/>
    <w:multiLevelType w:val="hybridMultilevel"/>
    <w:tmpl w:val="F0F22A82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18D4E4C"/>
    <w:multiLevelType w:val="hybridMultilevel"/>
    <w:tmpl w:val="E1E48F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0B43571"/>
    <w:multiLevelType w:val="hybridMultilevel"/>
    <w:tmpl w:val="EB863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DC751A"/>
    <w:multiLevelType w:val="hybridMultilevel"/>
    <w:tmpl w:val="710EB264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A296ADB"/>
    <w:multiLevelType w:val="hybridMultilevel"/>
    <w:tmpl w:val="D99CF09E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BFE4A7A"/>
    <w:multiLevelType w:val="hybridMultilevel"/>
    <w:tmpl w:val="D0562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C8028F"/>
    <w:multiLevelType w:val="hybridMultilevel"/>
    <w:tmpl w:val="D99CF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8818E9"/>
    <w:multiLevelType w:val="hybridMultilevel"/>
    <w:tmpl w:val="AFEEB5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2FE4941"/>
    <w:multiLevelType w:val="hybridMultilevel"/>
    <w:tmpl w:val="F8DEDD56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4F645CB"/>
    <w:multiLevelType w:val="hybridMultilevel"/>
    <w:tmpl w:val="999444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6626E10"/>
    <w:multiLevelType w:val="hybridMultilevel"/>
    <w:tmpl w:val="CFBCE686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7AA73F3"/>
    <w:multiLevelType w:val="hybridMultilevel"/>
    <w:tmpl w:val="084CBEDE"/>
    <w:lvl w:ilvl="0" w:tplc="C76C0E98">
      <w:start w:val="113"/>
      <w:numFmt w:val="bullet"/>
      <w:lvlText w:val=""/>
      <w:lvlJc w:val="left"/>
      <w:rPr>
        <w:rFonts w:ascii="Wingdings" w:eastAsia="Calibri" w:hAnsi="Wingdings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F192EC3"/>
    <w:multiLevelType w:val="hybridMultilevel"/>
    <w:tmpl w:val="396C36C4"/>
    <w:lvl w:ilvl="0" w:tplc="8E62F00C">
      <w:start w:val="113"/>
      <w:numFmt w:val="bullet"/>
      <w:lvlText w:val=""/>
      <w:lvlJc w:val="left"/>
      <w:rPr>
        <w:rFonts w:ascii="Wingdings" w:eastAsia="Calibri" w:hAnsi="Wingdings" w:cs="Times New Roman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23"/>
  </w:num>
  <w:num w:numId="4">
    <w:abstractNumId w:val="24"/>
  </w:num>
  <w:num w:numId="5">
    <w:abstractNumId w:val="10"/>
  </w:num>
  <w:num w:numId="6">
    <w:abstractNumId w:val="3"/>
  </w:num>
  <w:num w:numId="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0"/>
  </w:num>
  <w:num w:numId="9">
    <w:abstractNumId w:val="7"/>
  </w:num>
  <w:num w:numId="10">
    <w:abstractNumId w:val="28"/>
  </w:num>
  <w:num w:numId="11">
    <w:abstractNumId w:val="11"/>
  </w:num>
  <w:num w:numId="12">
    <w:abstractNumId w:val="19"/>
  </w:num>
  <w:num w:numId="13">
    <w:abstractNumId w:val="4"/>
  </w:num>
  <w:num w:numId="14">
    <w:abstractNumId w:val="12"/>
  </w:num>
  <w:num w:numId="15">
    <w:abstractNumId w:val="15"/>
  </w:num>
  <w:num w:numId="16">
    <w:abstractNumId w:val="2"/>
  </w:num>
  <w:num w:numId="17">
    <w:abstractNumId w:val="6"/>
  </w:num>
  <w:num w:numId="18">
    <w:abstractNumId w:val="0"/>
  </w:num>
  <w:num w:numId="19">
    <w:abstractNumId w:val="18"/>
  </w:num>
  <w:num w:numId="20">
    <w:abstractNumId w:val="9"/>
  </w:num>
  <w:num w:numId="21">
    <w:abstractNumId w:val="29"/>
  </w:num>
  <w:num w:numId="22">
    <w:abstractNumId w:val="14"/>
  </w:num>
  <w:num w:numId="23">
    <w:abstractNumId w:val="13"/>
  </w:num>
  <w:num w:numId="24">
    <w:abstractNumId w:val="21"/>
  </w:num>
  <w:num w:numId="25">
    <w:abstractNumId w:val="27"/>
  </w:num>
  <w:num w:numId="26">
    <w:abstractNumId w:val="26"/>
  </w:num>
  <w:num w:numId="27">
    <w:abstractNumId w:val="25"/>
  </w:num>
  <w:num w:numId="28">
    <w:abstractNumId w:val="17"/>
  </w:num>
  <w:num w:numId="29">
    <w:abstractNumId w:val="16"/>
  </w:num>
  <w:num w:numId="30">
    <w:abstractNumId w:val="8"/>
  </w:num>
  <w:num w:numId="31">
    <w:abstractNumId w:val="22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NDUyNTWyMDc1MzFU0lEKTi0uzszPAykwrAUAuhBKCiwAAAA="/>
  </w:docVars>
  <w:rsids>
    <w:rsidRoot w:val="00BC5F33"/>
    <w:rsid w:val="00005A7B"/>
    <w:rsid w:val="00005AD9"/>
    <w:rsid w:val="00007DB6"/>
    <w:rsid w:val="000116C1"/>
    <w:rsid w:val="000251A5"/>
    <w:rsid w:val="00040577"/>
    <w:rsid w:val="00047EF9"/>
    <w:rsid w:val="00052F7E"/>
    <w:rsid w:val="00054A7D"/>
    <w:rsid w:val="000621B9"/>
    <w:rsid w:val="000913DC"/>
    <w:rsid w:val="000A1520"/>
    <w:rsid w:val="000A34D1"/>
    <w:rsid w:val="000A4D7D"/>
    <w:rsid w:val="000B03BB"/>
    <w:rsid w:val="000B20E2"/>
    <w:rsid w:val="000B3937"/>
    <w:rsid w:val="000C274B"/>
    <w:rsid w:val="000C3372"/>
    <w:rsid w:val="000C4C34"/>
    <w:rsid w:val="000C5835"/>
    <w:rsid w:val="000C6929"/>
    <w:rsid w:val="000D7D1F"/>
    <w:rsid w:val="000F1886"/>
    <w:rsid w:val="001077E0"/>
    <w:rsid w:val="00107CDD"/>
    <w:rsid w:val="0011075F"/>
    <w:rsid w:val="00113178"/>
    <w:rsid w:val="001133EB"/>
    <w:rsid w:val="00113EA0"/>
    <w:rsid w:val="00114986"/>
    <w:rsid w:val="001163E9"/>
    <w:rsid w:val="00122A9B"/>
    <w:rsid w:val="0014450F"/>
    <w:rsid w:val="00146ECA"/>
    <w:rsid w:val="00152495"/>
    <w:rsid w:val="00153908"/>
    <w:rsid w:val="001541F1"/>
    <w:rsid w:val="00161E85"/>
    <w:rsid w:val="00164B0C"/>
    <w:rsid w:val="001657D9"/>
    <w:rsid w:val="00165C29"/>
    <w:rsid w:val="00176450"/>
    <w:rsid w:val="00177BF0"/>
    <w:rsid w:val="00187D7E"/>
    <w:rsid w:val="00192C7F"/>
    <w:rsid w:val="00195910"/>
    <w:rsid w:val="00196D24"/>
    <w:rsid w:val="001A02AF"/>
    <w:rsid w:val="001A14A5"/>
    <w:rsid w:val="001C30DD"/>
    <w:rsid w:val="001C3EDE"/>
    <w:rsid w:val="001D3408"/>
    <w:rsid w:val="001D3778"/>
    <w:rsid w:val="001F19C9"/>
    <w:rsid w:val="001F5BFB"/>
    <w:rsid w:val="00202263"/>
    <w:rsid w:val="00216923"/>
    <w:rsid w:val="0021792C"/>
    <w:rsid w:val="00226EB6"/>
    <w:rsid w:val="002312D1"/>
    <w:rsid w:val="002371AF"/>
    <w:rsid w:val="00240C54"/>
    <w:rsid w:val="0024353A"/>
    <w:rsid w:val="00253DD9"/>
    <w:rsid w:val="002541DA"/>
    <w:rsid w:val="0026031D"/>
    <w:rsid w:val="00267A88"/>
    <w:rsid w:val="002728EB"/>
    <w:rsid w:val="002778A1"/>
    <w:rsid w:val="0028238D"/>
    <w:rsid w:val="00284314"/>
    <w:rsid w:val="002908F0"/>
    <w:rsid w:val="002947A3"/>
    <w:rsid w:val="00294D5B"/>
    <w:rsid w:val="002A708E"/>
    <w:rsid w:val="002D280B"/>
    <w:rsid w:val="002E5521"/>
    <w:rsid w:val="002E5753"/>
    <w:rsid w:val="002F04B6"/>
    <w:rsid w:val="002F40DC"/>
    <w:rsid w:val="002F7A6D"/>
    <w:rsid w:val="0031534E"/>
    <w:rsid w:val="00315D61"/>
    <w:rsid w:val="00326070"/>
    <w:rsid w:val="00326741"/>
    <w:rsid w:val="00331D48"/>
    <w:rsid w:val="00342244"/>
    <w:rsid w:val="00345ED0"/>
    <w:rsid w:val="00353B9D"/>
    <w:rsid w:val="00357233"/>
    <w:rsid w:val="00366870"/>
    <w:rsid w:val="0037479E"/>
    <w:rsid w:val="00376E26"/>
    <w:rsid w:val="003800F4"/>
    <w:rsid w:val="00381F99"/>
    <w:rsid w:val="00383FBC"/>
    <w:rsid w:val="0038584E"/>
    <w:rsid w:val="00387FCC"/>
    <w:rsid w:val="00390D2B"/>
    <w:rsid w:val="0039612A"/>
    <w:rsid w:val="003A17E0"/>
    <w:rsid w:val="003A2983"/>
    <w:rsid w:val="003B08A8"/>
    <w:rsid w:val="003B2CBA"/>
    <w:rsid w:val="003C5BFB"/>
    <w:rsid w:val="003D1F27"/>
    <w:rsid w:val="003D4160"/>
    <w:rsid w:val="003D5572"/>
    <w:rsid w:val="003E63D8"/>
    <w:rsid w:val="003F7B30"/>
    <w:rsid w:val="00410793"/>
    <w:rsid w:val="00421598"/>
    <w:rsid w:val="00422AF4"/>
    <w:rsid w:val="00424081"/>
    <w:rsid w:val="00424963"/>
    <w:rsid w:val="00426705"/>
    <w:rsid w:val="0044685F"/>
    <w:rsid w:val="00454237"/>
    <w:rsid w:val="00460C97"/>
    <w:rsid w:val="004612C4"/>
    <w:rsid w:val="0046156F"/>
    <w:rsid w:val="00470448"/>
    <w:rsid w:val="004712D4"/>
    <w:rsid w:val="004761DF"/>
    <w:rsid w:val="004813A0"/>
    <w:rsid w:val="004831A1"/>
    <w:rsid w:val="00487F8F"/>
    <w:rsid w:val="004930D1"/>
    <w:rsid w:val="004A5268"/>
    <w:rsid w:val="004A6604"/>
    <w:rsid w:val="004B0C21"/>
    <w:rsid w:val="004B2206"/>
    <w:rsid w:val="004B32F9"/>
    <w:rsid w:val="004B603D"/>
    <w:rsid w:val="004B6794"/>
    <w:rsid w:val="004C3F36"/>
    <w:rsid w:val="004C4749"/>
    <w:rsid w:val="004D2AB6"/>
    <w:rsid w:val="004E088C"/>
    <w:rsid w:val="004F67A5"/>
    <w:rsid w:val="005006EB"/>
    <w:rsid w:val="00505AC6"/>
    <w:rsid w:val="005077C3"/>
    <w:rsid w:val="0051769B"/>
    <w:rsid w:val="005228DF"/>
    <w:rsid w:val="0053261A"/>
    <w:rsid w:val="00544162"/>
    <w:rsid w:val="00544B99"/>
    <w:rsid w:val="00550D81"/>
    <w:rsid w:val="00551E06"/>
    <w:rsid w:val="005706E1"/>
    <w:rsid w:val="00580250"/>
    <w:rsid w:val="00581E13"/>
    <w:rsid w:val="005847B7"/>
    <w:rsid w:val="0058595A"/>
    <w:rsid w:val="005901D4"/>
    <w:rsid w:val="005941A0"/>
    <w:rsid w:val="005974CD"/>
    <w:rsid w:val="005A0214"/>
    <w:rsid w:val="005A65D8"/>
    <w:rsid w:val="005A6A04"/>
    <w:rsid w:val="005A7786"/>
    <w:rsid w:val="005B59F1"/>
    <w:rsid w:val="005C3AE4"/>
    <w:rsid w:val="005C7834"/>
    <w:rsid w:val="005D5DA1"/>
    <w:rsid w:val="005D79A7"/>
    <w:rsid w:val="005E7228"/>
    <w:rsid w:val="005E757E"/>
    <w:rsid w:val="005F17DB"/>
    <w:rsid w:val="005F2ED8"/>
    <w:rsid w:val="005F586F"/>
    <w:rsid w:val="005F7144"/>
    <w:rsid w:val="00603E00"/>
    <w:rsid w:val="00607773"/>
    <w:rsid w:val="00612EC0"/>
    <w:rsid w:val="00613314"/>
    <w:rsid w:val="006160C4"/>
    <w:rsid w:val="00621F75"/>
    <w:rsid w:val="006254E7"/>
    <w:rsid w:val="00627AA8"/>
    <w:rsid w:val="00636473"/>
    <w:rsid w:val="00637C1C"/>
    <w:rsid w:val="006635CB"/>
    <w:rsid w:val="006753B0"/>
    <w:rsid w:val="006A0F39"/>
    <w:rsid w:val="006A2431"/>
    <w:rsid w:val="006B1D4B"/>
    <w:rsid w:val="006B3791"/>
    <w:rsid w:val="006B3848"/>
    <w:rsid w:val="006C1B07"/>
    <w:rsid w:val="006D01C3"/>
    <w:rsid w:val="006D1F06"/>
    <w:rsid w:val="006D6648"/>
    <w:rsid w:val="006E3B7D"/>
    <w:rsid w:val="006E565D"/>
    <w:rsid w:val="006E6929"/>
    <w:rsid w:val="006F5E09"/>
    <w:rsid w:val="0070176B"/>
    <w:rsid w:val="00707981"/>
    <w:rsid w:val="00712357"/>
    <w:rsid w:val="0071638E"/>
    <w:rsid w:val="0071687E"/>
    <w:rsid w:val="00720243"/>
    <w:rsid w:val="00721FB2"/>
    <w:rsid w:val="0072299B"/>
    <w:rsid w:val="00724720"/>
    <w:rsid w:val="00736BB4"/>
    <w:rsid w:val="007414B3"/>
    <w:rsid w:val="00743BE7"/>
    <w:rsid w:val="00751740"/>
    <w:rsid w:val="00757537"/>
    <w:rsid w:val="007613DF"/>
    <w:rsid w:val="00781FEC"/>
    <w:rsid w:val="007A5D90"/>
    <w:rsid w:val="007B40E7"/>
    <w:rsid w:val="007B5455"/>
    <w:rsid w:val="007C1F9D"/>
    <w:rsid w:val="007C7595"/>
    <w:rsid w:val="007D08AA"/>
    <w:rsid w:val="007D3199"/>
    <w:rsid w:val="007D735A"/>
    <w:rsid w:val="007E50F0"/>
    <w:rsid w:val="007E6205"/>
    <w:rsid w:val="007E772C"/>
    <w:rsid w:val="00806C7E"/>
    <w:rsid w:val="0080774C"/>
    <w:rsid w:val="0081178D"/>
    <w:rsid w:val="00815B74"/>
    <w:rsid w:val="008338F2"/>
    <w:rsid w:val="00834200"/>
    <w:rsid w:val="00835E2D"/>
    <w:rsid w:val="00836A25"/>
    <w:rsid w:val="008444A2"/>
    <w:rsid w:val="008502DD"/>
    <w:rsid w:val="00852DA5"/>
    <w:rsid w:val="008566A5"/>
    <w:rsid w:val="00857042"/>
    <w:rsid w:val="00873703"/>
    <w:rsid w:val="0087459A"/>
    <w:rsid w:val="00875385"/>
    <w:rsid w:val="008754FC"/>
    <w:rsid w:val="008865F5"/>
    <w:rsid w:val="00886FDE"/>
    <w:rsid w:val="00887C8B"/>
    <w:rsid w:val="0089089B"/>
    <w:rsid w:val="008A1472"/>
    <w:rsid w:val="008A27DC"/>
    <w:rsid w:val="008B2F9B"/>
    <w:rsid w:val="008B4C8C"/>
    <w:rsid w:val="008B54C3"/>
    <w:rsid w:val="008B7533"/>
    <w:rsid w:val="008C0C71"/>
    <w:rsid w:val="008C1FFB"/>
    <w:rsid w:val="008F531A"/>
    <w:rsid w:val="00903328"/>
    <w:rsid w:val="00905BAC"/>
    <w:rsid w:val="00905D19"/>
    <w:rsid w:val="009159CC"/>
    <w:rsid w:val="00924996"/>
    <w:rsid w:val="009326DE"/>
    <w:rsid w:val="0094790A"/>
    <w:rsid w:val="00951517"/>
    <w:rsid w:val="00965DF8"/>
    <w:rsid w:val="00967E25"/>
    <w:rsid w:val="009833DF"/>
    <w:rsid w:val="009851B7"/>
    <w:rsid w:val="009868A8"/>
    <w:rsid w:val="00990C0B"/>
    <w:rsid w:val="00993525"/>
    <w:rsid w:val="009A65BD"/>
    <w:rsid w:val="009B517E"/>
    <w:rsid w:val="009D524F"/>
    <w:rsid w:val="009D7EA9"/>
    <w:rsid w:val="009F0958"/>
    <w:rsid w:val="00A04970"/>
    <w:rsid w:val="00A0506D"/>
    <w:rsid w:val="00A10AF7"/>
    <w:rsid w:val="00A11A1B"/>
    <w:rsid w:val="00A129D1"/>
    <w:rsid w:val="00A33EA7"/>
    <w:rsid w:val="00A36FE2"/>
    <w:rsid w:val="00A417D6"/>
    <w:rsid w:val="00A433A8"/>
    <w:rsid w:val="00A529AC"/>
    <w:rsid w:val="00A52E2A"/>
    <w:rsid w:val="00A67F6C"/>
    <w:rsid w:val="00A7703A"/>
    <w:rsid w:val="00A801C8"/>
    <w:rsid w:val="00A826EC"/>
    <w:rsid w:val="00A92CFD"/>
    <w:rsid w:val="00AA4600"/>
    <w:rsid w:val="00AC325F"/>
    <w:rsid w:val="00AC6F0D"/>
    <w:rsid w:val="00AF2079"/>
    <w:rsid w:val="00AF37F0"/>
    <w:rsid w:val="00B050B6"/>
    <w:rsid w:val="00B06055"/>
    <w:rsid w:val="00B139AD"/>
    <w:rsid w:val="00B4050A"/>
    <w:rsid w:val="00B42D42"/>
    <w:rsid w:val="00B44B3F"/>
    <w:rsid w:val="00B67615"/>
    <w:rsid w:val="00B80D1B"/>
    <w:rsid w:val="00BA25A3"/>
    <w:rsid w:val="00BA6E77"/>
    <w:rsid w:val="00BC1886"/>
    <w:rsid w:val="00BC5F33"/>
    <w:rsid w:val="00BC72B3"/>
    <w:rsid w:val="00BD0FE4"/>
    <w:rsid w:val="00BD2AE9"/>
    <w:rsid w:val="00BD4521"/>
    <w:rsid w:val="00BD783C"/>
    <w:rsid w:val="00BE2449"/>
    <w:rsid w:val="00BE615D"/>
    <w:rsid w:val="00BF3A61"/>
    <w:rsid w:val="00BF7A96"/>
    <w:rsid w:val="00C05DD1"/>
    <w:rsid w:val="00C069C7"/>
    <w:rsid w:val="00C07DAB"/>
    <w:rsid w:val="00C1024D"/>
    <w:rsid w:val="00C14DC0"/>
    <w:rsid w:val="00C22C24"/>
    <w:rsid w:val="00C27540"/>
    <w:rsid w:val="00C31090"/>
    <w:rsid w:val="00C42142"/>
    <w:rsid w:val="00C43510"/>
    <w:rsid w:val="00C4493C"/>
    <w:rsid w:val="00C477ED"/>
    <w:rsid w:val="00C53B91"/>
    <w:rsid w:val="00C541B1"/>
    <w:rsid w:val="00C56CA3"/>
    <w:rsid w:val="00C7482F"/>
    <w:rsid w:val="00C74877"/>
    <w:rsid w:val="00C76EB1"/>
    <w:rsid w:val="00C90965"/>
    <w:rsid w:val="00C921C3"/>
    <w:rsid w:val="00C924E3"/>
    <w:rsid w:val="00C963DD"/>
    <w:rsid w:val="00CA2BD8"/>
    <w:rsid w:val="00CC4EA9"/>
    <w:rsid w:val="00CD3BC0"/>
    <w:rsid w:val="00CD6972"/>
    <w:rsid w:val="00D00E11"/>
    <w:rsid w:val="00D04C0B"/>
    <w:rsid w:val="00D07C96"/>
    <w:rsid w:val="00D2629B"/>
    <w:rsid w:val="00D412CE"/>
    <w:rsid w:val="00D45A85"/>
    <w:rsid w:val="00D5360F"/>
    <w:rsid w:val="00D53A54"/>
    <w:rsid w:val="00D544D1"/>
    <w:rsid w:val="00D623F1"/>
    <w:rsid w:val="00D62507"/>
    <w:rsid w:val="00D73B22"/>
    <w:rsid w:val="00DA0ADF"/>
    <w:rsid w:val="00DA1CCF"/>
    <w:rsid w:val="00DA3731"/>
    <w:rsid w:val="00DA70DE"/>
    <w:rsid w:val="00DB57D6"/>
    <w:rsid w:val="00DB613C"/>
    <w:rsid w:val="00DC529C"/>
    <w:rsid w:val="00DD25CC"/>
    <w:rsid w:val="00DD572E"/>
    <w:rsid w:val="00DE3EB1"/>
    <w:rsid w:val="00DE6705"/>
    <w:rsid w:val="00E014CC"/>
    <w:rsid w:val="00E050DB"/>
    <w:rsid w:val="00E17F25"/>
    <w:rsid w:val="00E219B3"/>
    <w:rsid w:val="00E31F59"/>
    <w:rsid w:val="00E36829"/>
    <w:rsid w:val="00E46208"/>
    <w:rsid w:val="00E50BF7"/>
    <w:rsid w:val="00E51858"/>
    <w:rsid w:val="00E6609E"/>
    <w:rsid w:val="00E70672"/>
    <w:rsid w:val="00E718E4"/>
    <w:rsid w:val="00E74218"/>
    <w:rsid w:val="00E77718"/>
    <w:rsid w:val="00E77B8D"/>
    <w:rsid w:val="00E85BEA"/>
    <w:rsid w:val="00E8683D"/>
    <w:rsid w:val="00E87DAB"/>
    <w:rsid w:val="00EA36B7"/>
    <w:rsid w:val="00EA633B"/>
    <w:rsid w:val="00EA7CDD"/>
    <w:rsid w:val="00EB6CC8"/>
    <w:rsid w:val="00ED2105"/>
    <w:rsid w:val="00EE1085"/>
    <w:rsid w:val="00EE6296"/>
    <w:rsid w:val="00F00403"/>
    <w:rsid w:val="00F01013"/>
    <w:rsid w:val="00F14F82"/>
    <w:rsid w:val="00F16F17"/>
    <w:rsid w:val="00F27176"/>
    <w:rsid w:val="00F2778B"/>
    <w:rsid w:val="00F3194E"/>
    <w:rsid w:val="00F31B96"/>
    <w:rsid w:val="00F3380F"/>
    <w:rsid w:val="00F50E04"/>
    <w:rsid w:val="00F63673"/>
    <w:rsid w:val="00F65948"/>
    <w:rsid w:val="00F65AEE"/>
    <w:rsid w:val="00F77BE0"/>
    <w:rsid w:val="00F81E4B"/>
    <w:rsid w:val="00F9695D"/>
    <w:rsid w:val="00F97134"/>
    <w:rsid w:val="00FA4C96"/>
    <w:rsid w:val="00FB5C10"/>
    <w:rsid w:val="00FC1FF0"/>
    <w:rsid w:val="00FE026E"/>
    <w:rsid w:val="00FE7065"/>
    <w:rsid w:val="00FF0FA3"/>
    <w:rsid w:val="00FF261F"/>
    <w:rsid w:val="00FF3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5F7F63"/>
  <w15:chartTrackingRefBased/>
  <w15:docId w15:val="{C1A578FD-9FA3-45C6-8BAB-06955D0B2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rsid w:val="004813A0"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link w:val="Head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414B3"/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414B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414B3"/>
    <w:rPr>
      <w:rFonts w:ascii="Arial" w:hAnsi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4B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414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A6A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8238D"/>
    <w:rPr>
      <w:rFonts w:ascii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AF37F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basedOn w:val="Normal"/>
    <w:rsid w:val="00D623F1"/>
    <w:pPr>
      <w:autoSpaceDE w:val="0"/>
      <w:autoSpaceDN w:val="0"/>
    </w:pPr>
    <w:rPr>
      <w:rFonts w:ascii="Times New Roman" w:eastAsia="Calibri" w:hAnsi="Times New Roman"/>
      <w:color w:val="000000"/>
    </w:rPr>
  </w:style>
  <w:style w:type="paragraph" w:customStyle="1" w:styleId="paragraph">
    <w:name w:val="paragraph"/>
    <w:basedOn w:val="Normal"/>
    <w:rsid w:val="00A529AC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tabchar">
    <w:name w:val="tabchar"/>
    <w:basedOn w:val="DefaultParagraphFont"/>
    <w:rsid w:val="00A529AC"/>
  </w:style>
  <w:style w:type="character" w:customStyle="1" w:styleId="normaltextrun">
    <w:name w:val="normaltextrun"/>
    <w:basedOn w:val="DefaultParagraphFont"/>
    <w:rsid w:val="00A529AC"/>
  </w:style>
  <w:style w:type="character" w:customStyle="1" w:styleId="eop">
    <w:name w:val="eop"/>
    <w:basedOn w:val="DefaultParagraphFont"/>
    <w:rsid w:val="00A529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9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3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2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0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0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1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3DE493CECE394BB58FDE2376861EEC" ma:contentTypeVersion="14" ma:contentTypeDescription="Create a new document." ma:contentTypeScope="" ma:versionID="17b48280e2a0fb5447f56df19f389ca3">
  <xsd:schema xmlns:xsd="http://www.w3.org/2001/XMLSchema" xmlns:xs="http://www.w3.org/2001/XMLSchema" xmlns:p="http://schemas.microsoft.com/office/2006/metadata/properties" xmlns:ns2="5fa6a563-732f-4d9f-8f61-df3d605ed1fc" xmlns:ns3="5cba9d7d-0172-4801-b903-a31e03408d77" targetNamespace="http://schemas.microsoft.com/office/2006/metadata/properties" ma:root="true" ma:fieldsID="f905c8d124c02370e3485c6b0c6a8a48" ns2:_="" ns3:_="">
    <xsd:import namespace="5fa6a563-732f-4d9f-8f61-df3d605ed1fc"/>
    <xsd:import namespace="5cba9d7d-0172-4801-b903-a31e03408d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a6a563-732f-4d9f-8f61-df3d605ed1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ba9d7d-0172-4801-b903-a31e03408d7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5fa6a563-732f-4d9f-8f61-df3d605ed1fc" xsi:nil="true"/>
  </documentManagement>
</p:properties>
</file>

<file path=customXml/itemProps1.xml><?xml version="1.0" encoding="utf-8"?>
<ds:datastoreItem xmlns:ds="http://schemas.openxmlformats.org/officeDocument/2006/customXml" ds:itemID="{22509C94-DA6B-44B7-B263-9357E0FA8951}"/>
</file>

<file path=customXml/itemProps2.xml><?xml version="1.0" encoding="utf-8"?>
<ds:datastoreItem xmlns:ds="http://schemas.openxmlformats.org/officeDocument/2006/customXml" ds:itemID="{A3BCC4E1-1848-419F-BFAC-6B6CFB16ADCA}"/>
</file>

<file path=customXml/itemProps3.xml><?xml version="1.0" encoding="utf-8"?>
<ds:datastoreItem xmlns:ds="http://schemas.openxmlformats.org/officeDocument/2006/customXml" ds:itemID="{88EC5A79-04FD-4ADE-849A-364EB6F427A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1008</Words>
  <Characters>486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A/GAL REPORT TO COURT</vt:lpstr>
    </vt:vector>
  </TitlesOfParts>
  <Company>CASA</Company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A/GAL REPORT TO COURT</dc:title>
  <dc:subject/>
  <dc:creator>barbaraw</dc:creator>
  <cp:keywords/>
  <cp:lastModifiedBy>Sandie Cross</cp:lastModifiedBy>
  <cp:revision>33</cp:revision>
  <cp:lastPrinted>2020-02-21T22:55:00Z</cp:lastPrinted>
  <dcterms:created xsi:type="dcterms:W3CDTF">2022-02-14T23:18:00Z</dcterms:created>
  <dcterms:modified xsi:type="dcterms:W3CDTF">2022-02-23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3DE493CECE394BB58FDE2376861EEC</vt:lpwstr>
  </property>
</Properties>
</file>